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B05372" w14:textId="77777777" w:rsidR="008937FD" w:rsidRDefault="00E378DE">
      <w:pPr>
        <w:jc w:val="center"/>
        <w:rPr>
          <w:rFonts w:eastAsia="Arial" w:cstheme="minorHAnsi"/>
          <w:b/>
          <w:bCs/>
          <w:w w:val="109"/>
        </w:rPr>
      </w:pPr>
      <w:r>
        <w:rPr>
          <w:rFonts w:eastAsia="Arial" w:cstheme="minorHAnsi"/>
          <w:b/>
          <w:bCs/>
          <w:w w:val="109"/>
        </w:rPr>
        <w:t>Lista systemów teleinformatycznych</w:t>
      </w:r>
    </w:p>
    <w:p w14:paraId="1A7E16EE" w14:textId="0F3158CD" w:rsidR="008937FD" w:rsidRDefault="00E378DE">
      <w:pPr>
        <w:jc w:val="center"/>
        <w:rPr>
          <w:rFonts w:eastAsia="Arial" w:cstheme="minorHAnsi"/>
          <w:b/>
          <w:bCs/>
          <w:w w:val="109"/>
        </w:rPr>
      </w:pPr>
      <w:r>
        <w:rPr>
          <w:rFonts w:eastAsia="Arial" w:cstheme="minorHAnsi"/>
          <w:b/>
          <w:bCs/>
          <w:w w:val="109"/>
        </w:rPr>
        <w:t xml:space="preserve">w </w:t>
      </w:r>
      <w:r w:rsidR="00FF7A00">
        <w:rPr>
          <w:rFonts w:eastAsia="Arial" w:cstheme="minorHAnsi"/>
          <w:b/>
          <w:bCs/>
          <w:w w:val="109"/>
        </w:rPr>
        <w:t>Zespole Przedszkoli nr 1</w:t>
      </w:r>
      <w:r>
        <w:rPr>
          <w:rFonts w:eastAsia="Arial" w:cstheme="minorHAnsi"/>
          <w:b/>
          <w:bCs/>
          <w:w w:val="109"/>
        </w:rPr>
        <w:t xml:space="preserve"> we Wrocławiu</w:t>
      </w: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557"/>
        <w:gridCol w:w="4428"/>
        <w:gridCol w:w="4077"/>
      </w:tblGrid>
      <w:tr w:rsidR="008937FD" w14:paraId="5896D047" w14:textId="77777777" w:rsidTr="60A41263">
        <w:tc>
          <w:tcPr>
            <w:tcW w:w="557" w:type="dxa"/>
            <w:shd w:val="clear" w:color="auto" w:fill="AEAAAA" w:themeFill="background2" w:themeFillShade="BF"/>
          </w:tcPr>
          <w:p w14:paraId="793ABBEC" w14:textId="77777777" w:rsidR="008937FD" w:rsidRDefault="00E378DE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Calibri" w:cstheme="minorHAnsi"/>
              </w:rPr>
              <w:t>L/P</w:t>
            </w:r>
          </w:p>
        </w:tc>
        <w:tc>
          <w:tcPr>
            <w:tcW w:w="4428" w:type="dxa"/>
            <w:shd w:val="clear" w:color="auto" w:fill="AEAAAA" w:themeFill="background2" w:themeFillShade="BF"/>
          </w:tcPr>
          <w:p w14:paraId="5D4844D8" w14:textId="77777777" w:rsidR="008937FD" w:rsidRDefault="00E378DE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eastAsia="Calibri" w:cstheme="minorHAnsi"/>
              </w:rPr>
              <w:t>NAZWA SYSTEMU</w:t>
            </w:r>
          </w:p>
        </w:tc>
        <w:tc>
          <w:tcPr>
            <w:tcW w:w="4077" w:type="dxa"/>
            <w:shd w:val="clear" w:color="auto" w:fill="AEAAAA" w:themeFill="background2" w:themeFillShade="BF"/>
          </w:tcPr>
          <w:p w14:paraId="3885F2E7" w14:textId="77777777" w:rsidR="008937FD" w:rsidRDefault="00E378DE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eastAsia="Calibri" w:cstheme="minorHAnsi"/>
              </w:rPr>
              <w:t>WŁAŚCICIEL BIZNESOWY</w:t>
            </w:r>
          </w:p>
          <w:p w14:paraId="05C458FF" w14:textId="77777777" w:rsidR="008937FD" w:rsidRDefault="00E378DE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eastAsia="Calibri" w:cstheme="minorHAnsi"/>
              </w:rPr>
              <w:t>(Stanowisko)</w:t>
            </w:r>
          </w:p>
        </w:tc>
      </w:tr>
      <w:tr w:rsidR="008937FD" w14:paraId="0914598E" w14:textId="77777777" w:rsidTr="60A41263">
        <w:trPr>
          <w:trHeight w:val="284"/>
        </w:trPr>
        <w:tc>
          <w:tcPr>
            <w:tcW w:w="557" w:type="dxa"/>
          </w:tcPr>
          <w:p w14:paraId="2CC122FD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08680CAB" w14:textId="77777777" w:rsidR="008937FD" w:rsidRDefault="00E378DE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Calibri" w:cstheme="minorHAnsi"/>
              </w:rPr>
              <w:t xml:space="preserve">System Informacji Oświatowej </w:t>
            </w:r>
          </w:p>
        </w:tc>
        <w:tc>
          <w:tcPr>
            <w:tcW w:w="4077" w:type="dxa"/>
            <w:shd w:val="clear" w:color="auto" w:fill="auto"/>
          </w:tcPr>
          <w:p w14:paraId="0FBEA1FE" w14:textId="27E7D8C7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6C71ACA6" w14:textId="77777777" w:rsidTr="60A41263">
        <w:trPr>
          <w:trHeight w:val="284"/>
        </w:trPr>
        <w:tc>
          <w:tcPr>
            <w:tcW w:w="557" w:type="dxa"/>
          </w:tcPr>
          <w:p w14:paraId="6CBC621E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120D0852" w14:textId="77777777" w:rsidR="008937FD" w:rsidRDefault="00E378DE">
            <w:pPr>
              <w:spacing w:after="0" w:line="240" w:lineRule="auto"/>
              <w:rPr>
                <w:rFonts w:eastAsiaTheme="majorEastAsia"/>
              </w:rPr>
            </w:pPr>
            <w:r>
              <w:rPr>
                <w:rFonts w:eastAsia="Calibri" w:cstheme="minorHAnsi"/>
              </w:rPr>
              <w:t>Oprogramowanie wspierające w zarządzaniu kadrami – Vulcan</w:t>
            </w:r>
          </w:p>
        </w:tc>
        <w:tc>
          <w:tcPr>
            <w:tcW w:w="4077" w:type="dxa"/>
            <w:shd w:val="clear" w:color="auto" w:fill="auto"/>
          </w:tcPr>
          <w:p w14:paraId="0045C4DF" w14:textId="3C9B2BB0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5A8625FB" w14:textId="77777777" w:rsidTr="60A41263">
        <w:trPr>
          <w:trHeight w:val="284"/>
        </w:trPr>
        <w:tc>
          <w:tcPr>
            <w:tcW w:w="557" w:type="dxa"/>
          </w:tcPr>
          <w:p w14:paraId="5FF94594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78EF208B" w14:textId="77777777" w:rsidR="008937FD" w:rsidRDefault="00E378DE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Calibri" w:cstheme="minorHAnsi"/>
              </w:rPr>
              <w:t>Oprogramowanie wspierające w zarządzaniu płacami - Płace Vulcan</w:t>
            </w:r>
          </w:p>
        </w:tc>
        <w:tc>
          <w:tcPr>
            <w:tcW w:w="4077" w:type="dxa"/>
            <w:shd w:val="clear" w:color="auto" w:fill="auto"/>
          </w:tcPr>
          <w:p w14:paraId="66D5E358" w14:textId="3F14EF7D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0248EFC2" w14:textId="77777777" w:rsidTr="60A41263">
        <w:trPr>
          <w:trHeight w:val="284"/>
        </w:trPr>
        <w:tc>
          <w:tcPr>
            <w:tcW w:w="557" w:type="dxa"/>
          </w:tcPr>
          <w:p w14:paraId="676C041E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35E6EF5B" w14:textId="77777777" w:rsidR="008937FD" w:rsidRDefault="00E378DE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Calibri" w:cstheme="minorHAnsi"/>
              </w:rPr>
              <w:t xml:space="preserve">Oprogramowanie wspierające w planowaniu Arkusza Organizacji i Budżetu Szkoły -PABS </w:t>
            </w:r>
          </w:p>
        </w:tc>
        <w:tc>
          <w:tcPr>
            <w:tcW w:w="4077" w:type="dxa"/>
            <w:shd w:val="clear" w:color="auto" w:fill="auto"/>
          </w:tcPr>
          <w:p w14:paraId="6FB9D5C1" w14:textId="24FBE3AE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16192690" w14:textId="77777777" w:rsidTr="60A41263">
        <w:trPr>
          <w:trHeight w:val="284"/>
        </w:trPr>
        <w:tc>
          <w:tcPr>
            <w:tcW w:w="557" w:type="dxa"/>
          </w:tcPr>
          <w:p w14:paraId="4322A10B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22890C5A" w14:textId="77777777" w:rsidR="008937FD" w:rsidRDefault="00E378DE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Calibri" w:cstheme="minorHAnsi"/>
              </w:rPr>
              <w:t>Elektroniczna Platforma Usług Administracji Publicznej ePUAP</w:t>
            </w:r>
          </w:p>
        </w:tc>
        <w:tc>
          <w:tcPr>
            <w:tcW w:w="4077" w:type="dxa"/>
            <w:shd w:val="clear" w:color="auto" w:fill="auto"/>
          </w:tcPr>
          <w:p w14:paraId="51667705" w14:textId="761CBFBB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17858599" w14:textId="77777777" w:rsidTr="60A41263">
        <w:trPr>
          <w:trHeight w:val="284"/>
        </w:trPr>
        <w:tc>
          <w:tcPr>
            <w:tcW w:w="557" w:type="dxa"/>
          </w:tcPr>
          <w:p w14:paraId="5DE93242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563A06E9" w14:textId="77777777" w:rsidR="008937FD" w:rsidRDefault="00E378DE">
            <w:pPr>
              <w:spacing w:after="0" w:line="240" w:lineRule="auto"/>
              <w:rPr>
                <w:rFonts w:eastAsiaTheme="majorEastAsia"/>
              </w:rPr>
            </w:pPr>
            <w:r>
              <w:rPr>
                <w:rFonts w:eastAsia="Calibri" w:cstheme="minorHAnsi"/>
              </w:rPr>
              <w:t>Portal Wrocławska Edukacja</w:t>
            </w:r>
          </w:p>
        </w:tc>
        <w:tc>
          <w:tcPr>
            <w:tcW w:w="4077" w:type="dxa"/>
            <w:shd w:val="clear" w:color="auto" w:fill="auto"/>
          </w:tcPr>
          <w:p w14:paraId="7A9DC0A8" w14:textId="47F469A9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6FE80D5E" w14:textId="77777777" w:rsidTr="60A41263">
        <w:trPr>
          <w:trHeight w:val="284"/>
        </w:trPr>
        <w:tc>
          <w:tcPr>
            <w:tcW w:w="557" w:type="dxa"/>
          </w:tcPr>
          <w:p w14:paraId="78630ED4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0B3CC977" w14:textId="7810AC0F" w:rsidR="008937FD" w:rsidRDefault="009D6DD0">
            <w:pPr>
              <w:spacing w:after="0" w:line="240" w:lineRule="auto"/>
              <w:rPr>
                <w:rFonts w:eastAsiaTheme="majorEastAsia"/>
                <w:highlight w:val="red"/>
              </w:rPr>
            </w:pPr>
            <w:r w:rsidRPr="009D6DD0">
              <w:rPr>
                <w:rFonts w:eastAsia="Calibri" w:cstheme="minorHAnsi"/>
              </w:rPr>
              <w:t>Wrocławska Platforma Edukacyjna</w:t>
            </w:r>
          </w:p>
        </w:tc>
        <w:tc>
          <w:tcPr>
            <w:tcW w:w="4077" w:type="dxa"/>
            <w:shd w:val="clear" w:color="auto" w:fill="auto"/>
          </w:tcPr>
          <w:p w14:paraId="2FD0EE52" w14:textId="068654A3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4D24E84B" w14:textId="77777777" w:rsidTr="00E60E80">
        <w:trPr>
          <w:trHeight w:val="418"/>
        </w:trPr>
        <w:tc>
          <w:tcPr>
            <w:tcW w:w="557" w:type="dxa"/>
          </w:tcPr>
          <w:p w14:paraId="3455C5C3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599091FF" w14:textId="77777777" w:rsidR="008937FD" w:rsidRDefault="00E378DE">
            <w:pPr>
              <w:spacing w:after="0" w:line="240" w:lineRule="auto"/>
              <w:rPr>
                <w:rFonts w:eastAsiaTheme="majorEastAsia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Pakiet Office 365 (Teams, Outlook, OneDrive, WORD, EXCEL, PowerPoint)</w:t>
            </w:r>
          </w:p>
        </w:tc>
        <w:tc>
          <w:tcPr>
            <w:tcW w:w="4077" w:type="dxa"/>
            <w:shd w:val="clear" w:color="auto" w:fill="auto"/>
          </w:tcPr>
          <w:p w14:paraId="0A66A9EF" w14:textId="58AE817D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2A353FF0" w14:textId="77777777" w:rsidTr="60A41263">
        <w:trPr>
          <w:trHeight w:val="284"/>
        </w:trPr>
        <w:tc>
          <w:tcPr>
            <w:tcW w:w="557" w:type="dxa"/>
          </w:tcPr>
          <w:p w14:paraId="1BF06E26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71BE66AB" w14:textId="77777777" w:rsidR="008937FD" w:rsidRDefault="00E378DE">
            <w:pPr>
              <w:spacing w:after="0" w:line="240" w:lineRule="auto"/>
              <w:rPr>
                <w:rFonts w:eastAsiaTheme="majorEastAsia"/>
              </w:rPr>
            </w:pPr>
            <w:r>
              <w:rPr>
                <w:rFonts w:eastAsia="Calibri" w:cstheme="minorHAnsi"/>
              </w:rPr>
              <w:t>Domena Windows</w:t>
            </w:r>
          </w:p>
        </w:tc>
        <w:tc>
          <w:tcPr>
            <w:tcW w:w="4077" w:type="dxa"/>
            <w:shd w:val="clear" w:color="auto" w:fill="auto"/>
          </w:tcPr>
          <w:p w14:paraId="2C58EEF6" w14:textId="39AA838F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5F90387E" w14:textId="77777777" w:rsidTr="60A41263">
        <w:trPr>
          <w:trHeight w:val="284"/>
        </w:trPr>
        <w:tc>
          <w:tcPr>
            <w:tcW w:w="557" w:type="dxa"/>
          </w:tcPr>
          <w:p w14:paraId="57E2A291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2C838059" w14:textId="129AADD6" w:rsidR="008937FD" w:rsidRDefault="00E378DE">
            <w:pPr>
              <w:spacing w:after="0" w:line="240" w:lineRule="auto"/>
              <w:rPr>
                <w:rFonts w:cstheme="minorHAnsi"/>
              </w:rPr>
            </w:pPr>
            <w:r w:rsidRPr="009D6DD0">
              <w:rPr>
                <w:rFonts w:eastAsia="Calibri" w:cstheme="minorHAnsi"/>
              </w:rPr>
              <w:t>Poczta elektroniczna w domenie @</w:t>
            </w:r>
            <w:r w:rsidR="00084F38">
              <w:rPr>
                <w:rFonts w:eastAsia="Calibri" w:cstheme="minorHAnsi"/>
              </w:rPr>
              <w:t xml:space="preserve">wrocławskaedukacja.pl </w:t>
            </w:r>
          </w:p>
        </w:tc>
        <w:tc>
          <w:tcPr>
            <w:tcW w:w="4077" w:type="dxa"/>
            <w:shd w:val="clear" w:color="auto" w:fill="auto"/>
          </w:tcPr>
          <w:p w14:paraId="216FEA0D" w14:textId="5D85D50C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3E65BDEF" w14:textId="77777777" w:rsidTr="60A41263">
        <w:trPr>
          <w:trHeight w:val="284"/>
        </w:trPr>
        <w:tc>
          <w:tcPr>
            <w:tcW w:w="557" w:type="dxa"/>
          </w:tcPr>
          <w:p w14:paraId="3AD41470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08FC68F2" w14:textId="2B4AD19A" w:rsidR="008937FD" w:rsidRDefault="00E378DE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Calibri" w:cstheme="minorHAnsi"/>
              </w:rPr>
              <w:t xml:space="preserve">Strona internetowa: </w:t>
            </w:r>
            <w:r w:rsidR="00533A12" w:rsidRPr="00533A12">
              <w:rPr>
                <w:rFonts w:eastAsia="Calibri" w:cstheme="minorHAnsi"/>
              </w:rPr>
              <w:t>https://zp1.edu.wroclaw.pl/</w:t>
            </w:r>
          </w:p>
        </w:tc>
        <w:tc>
          <w:tcPr>
            <w:tcW w:w="4077" w:type="dxa"/>
            <w:shd w:val="clear" w:color="auto" w:fill="auto"/>
          </w:tcPr>
          <w:p w14:paraId="072B72CA" w14:textId="724B0DDD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 xml:space="preserve">Dyrektor </w:t>
            </w:r>
          </w:p>
        </w:tc>
      </w:tr>
      <w:tr w:rsidR="00FF7A00" w:rsidRPr="00FF7A00" w14:paraId="188AC264" w14:textId="77777777" w:rsidTr="60A41263">
        <w:trPr>
          <w:trHeight w:val="284"/>
        </w:trPr>
        <w:tc>
          <w:tcPr>
            <w:tcW w:w="557" w:type="dxa"/>
          </w:tcPr>
          <w:p w14:paraId="57C139B0" w14:textId="77777777" w:rsidR="00FF7A00" w:rsidRDefault="00FF7A00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2ACEF572" w14:textId="7D02E505" w:rsidR="00FF7A00" w:rsidRPr="00FF7A00" w:rsidRDefault="00FF7A00">
            <w:pPr>
              <w:spacing w:after="0" w:line="240" w:lineRule="auto"/>
              <w:rPr>
                <w:rFonts w:eastAsia="Calibri" w:cstheme="minorHAnsi"/>
              </w:rPr>
            </w:pPr>
            <w:r w:rsidRPr="00FF7A00">
              <w:t xml:space="preserve">Fanpage na </w:t>
            </w:r>
            <w:r>
              <w:t xml:space="preserve">Facebooku: </w:t>
            </w:r>
            <w:hyperlink r:id="rId10" w:history="1">
              <w:r w:rsidR="00533A12" w:rsidRPr="00317BDE">
                <w:rPr>
                  <w:rStyle w:val="Hipercze"/>
                  <w:rFonts w:eastAsia="Calibri"/>
                </w:rPr>
                <w:t>https://www.facebook.com/PrzedszkoleNr31</w:t>
              </w:r>
            </w:hyperlink>
          </w:p>
        </w:tc>
        <w:tc>
          <w:tcPr>
            <w:tcW w:w="4077" w:type="dxa"/>
            <w:shd w:val="clear" w:color="auto" w:fill="auto"/>
          </w:tcPr>
          <w:p w14:paraId="508E6294" w14:textId="445FD5B0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 xml:space="preserve">Dyrektor </w:t>
            </w:r>
          </w:p>
        </w:tc>
      </w:tr>
      <w:tr w:rsidR="008937FD" w14:paraId="6041E990" w14:textId="77777777" w:rsidTr="60A41263">
        <w:trPr>
          <w:trHeight w:val="284"/>
        </w:trPr>
        <w:tc>
          <w:tcPr>
            <w:tcW w:w="557" w:type="dxa"/>
          </w:tcPr>
          <w:p w14:paraId="60344952" w14:textId="77777777" w:rsidR="008937FD" w:rsidRPr="00FF7A00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</w:tcPr>
          <w:p w14:paraId="50EDC447" w14:textId="77777777" w:rsidR="008937FD" w:rsidRDefault="00E378DE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Calibri" w:cstheme="minorHAnsi"/>
              </w:rPr>
              <w:t>BIP</w:t>
            </w:r>
          </w:p>
        </w:tc>
        <w:tc>
          <w:tcPr>
            <w:tcW w:w="4077" w:type="dxa"/>
            <w:shd w:val="clear" w:color="auto" w:fill="auto"/>
          </w:tcPr>
          <w:p w14:paraId="171B6493" w14:textId="2B95AB43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E378DE" w14:paraId="22B5C71B" w14:textId="77777777" w:rsidTr="60A41263">
        <w:trPr>
          <w:trHeight w:val="284"/>
        </w:trPr>
        <w:tc>
          <w:tcPr>
            <w:tcW w:w="557" w:type="dxa"/>
            <w:tcBorders>
              <w:top w:val="nil"/>
            </w:tcBorders>
          </w:tcPr>
          <w:p w14:paraId="3A85DBC3" w14:textId="77777777" w:rsidR="00E378DE" w:rsidRDefault="00E378DE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  <w:tcBorders>
              <w:top w:val="nil"/>
            </w:tcBorders>
          </w:tcPr>
          <w:p w14:paraId="3C4CA401" w14:textId="3735B265" w:rsidR="00E378DE" w:rsidRDefault="00E378DE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PABS</w:t>
            </w:r>
          </w:p>
        </w:tc>
        <w:tc>
          <w:tcPr>
            <w:tcW w:w="4077" w:type="dxa"/>
            <w:tcBorders>
              <w:top w:val="nil"/>
            </w:tcBorders>
            <w:shd w:val="clear" w:color="auto" w:fill="auto"/>
          </w:tcPr>
          <w:p w14:paraId="4A36EC77" w14:textId="4C9EA618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  <w:tr w:rsidR="008937FD" w14:paraId="1F90F23E" w14:textId="77777777" w:rsidTr="60A41263">
        <w:trPr>
          <w:trHeight w:val="284"/>
        </w:trPr>
        <w:tc>
          <w:tcPr>
            <w:tcW w:w="557" w:type="dxa"/>
            <w:tcBorders>
              <w:top w:val="nil"/>
            </w:tcBorders>
          </w:tcPr>
          <w:p w14:paraId="5BAA304C" w14:textId="77777777" w:rsidR="008937FD" w:rsidRDefault="008937FD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428" w:type="dxa"/>
            <w:tcBorders>
              <w:top w:val="nil"/>
            </w:tcBorders>
          </w:tcPr>
          <w:p w14:paraId="2B0BBE89" w14:textId="7B60113E" w:rsidR="008937FD" w:rsidRDefault="00084F38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Calibri" w:cstheme="minorHAnsi"/>
              </w:rPr>
              <w:t>Car</w:t>
            </w:r>
            <w:r w:rsidR="00F71AB1">
              <w:rPr>
                <w:rFonts w:eastAsia="Calibri" w:cstheme="minorHAnsi"/>
              </w:rPr>
              <w:t>io</w:t>
            </w:r>
          </w:p>
        </w:tc>
        <w:tc>
          <w:tcPr>
            <w:tcW w:w="4077" w:type="dxa"/>
            <w:tcBorders>
              <w:top w:val="nil"/>
            </w:tcBorders>
            <w:shd w:val="clear" w:color="auto" w:fill="auto"/>
          </w:tcPr>
          <w:p w14:paraId="79A30094" w14:textId="3E68F7CF" w:rsidR="60A41263" w:rsidRDefault="60A41263" w:rsidP="60A41263">
            <w:pPr>
              <w:spacing w:after="0"/>
            </w:pPr>
            <w:r w:rsidRPr="60A41263">
              <w:rPr>
                <w:rFonts w:ascii="Calibri" w:eastAsia="Calibri" w:hAnsi="Calibri" w:cs="Calibri"/>
              </w:rPr>
              <w:t>Dyrektor</w:t>
            </w:r>
          </w:p>
        </w:tc>
      </w:tr>
    </w:tbl>
    <w:p w14:paraId="16A9E528" w14:textId="77777777" w:rsidR="008937FD" w:rsidRDefault="008937FD">
      <w:pPr>
        <w:rPr>
          <w:rFonts w:cstheme="minorHAnsi"/>
        </w:rPr>
      </w:pPr>
    </w:p>
    <w:p w14:paraId="0EC8DE97" w14:textId="77777777" w:rsidR="008937FD" w:rsidRDefault="008937FD">
      <w:pPr>
        <w:rPr>
          <w:rFonts w:cstheme="minorHAnsi"/>
        </w:rPr>
      </w:pPr>
    </w:p>
    <w:sectPr w:rsidR="008937FD">
      <w:headerReference w:type="default" r:id="rId11"/>
      <w:pgSz w:w="11906" w:h="16838"/>
      <w:pgMar w:top="1417" w:right="1417" w:bottom="1417" w:left="1417" w:header="708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4206DF" w14:textId="77777777" w:rsidR="007F0C15" w:rsidRDefault="007F0C15">
      <w:pPr>
        <w:spacing w:after="0" w:line="240" w:lineRule="auto"/>
      </w:pPr>
      <w:r>
        <w:separator/>
      </w:r>
    </w:p>
  </w:endnote>
  <w:endnote w:type="continuationSeparator" w:id="0">
    <w:p w14:paraId="077C3EDE" w14:textId="77777777" w:rsidR="007F0C15" w:rsidRDefault="007F0C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F04F54" w14:textId="77777777" w:rsidR="007F0C15" w:rsidRDefault="007F0C15">
      <w:pPr>
        <w:spacing w:after="0" w:line="240" w:lineRule="auto"/>
      </w:pPr>
      <w:r>
        <w:separator/>
      </w:r>
    </w:p>
  </w:footnote>
  <w:footnote w:type="continuationSeparator" w:id="0">
    <w:p w14:paraId="6BAC3D43" w14:textId="77777777" w:rsidR="007F0C15" w:rsidRDefault="007F0C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BCBDD6" w14:textId="77777777" w:rsidR="008937FD" w:rsidRDefault="00E378DE">
    <w:pPr>
      <w:pStyle w:val="Nagwek"/>
      <w:jc w:val="right"/>
    </w:pPr>
    <w:r>
      <w:t>Załącznik nr 1 do Regulaminu Zarządzania Bezpieczeństwem Teleinformatyczny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1E61B8"/>
    <w:multiLevelType w:val="multilevel"/>
    <w:tmpl w:val="4160561C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" w15:restartNumberingAfterBreak="0">
    <w:nsid w:val="21946920"/>
    <w:multiLevelType w:val="multilevel"/>
    <w:tmpl w:val="962E0AF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821850723">
    <w:abstractNumId w:val="0"/>
  </w:num>
  <w:num w:numId="2" w16cid:durableId="1802378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7Y0s7AwtDQyMTBV0lEKTi0uzszPAykwqgUApT8GDywAAAA="/>
  </w:docVars>
  <w:rsids>
    <w:rsidRoot w:val="008937FD"/>
    <w:rsid w:val="00021C0C"/>
    <w:rsid w:val="00084F38"/>
    <w:rsid w:val="001020E2"/>
    <w:rsid w:val="002E0C8A"/>
    <w:rsid w:val="004626F3"/>
    <w:rsid w:val="004B4372"/>
    <w:rsid w:val="00533A12"/>
    <w:rsid w:val="005F4A2B"/>
    <w:rsid w:val="007F0C15"/>
    <w:rsid w:val="008937FD"/>
    <w:rsid w:val="009D6DD0"/>
    <w:rsid w:val="00E378DE"/>
    <w:rsid w:val="00E60E80"/>
    <w:rsid w:val="00F71AB1"/>
    <w:rsid w:val="00F90E8A"/>
    <w:rsid w:val="00F95D8E"/>
    <w:rsid w:val="00FF7A00"/>
    <w:rsid w:val="60A4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1643F"/>
  <w15:docId w15:val="{ECDDD4CF-7CC8-42DB-B683-85E36E5ED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6403D2"/>
  </w:style>
  <w:style w:type="character" w:customStyle="1" w:styleId="StopkaZnak">
    <w:name w:val="Stopka Znak"/>
    <w:basedOn w:val="Domylnaczcionkaakapitu"/>
    <w:link w:val="Stopka"/>
    <w:uiPriority w:val="99"/>
    <w:qFormat/>
    <w:rsid w:val="006403D2"/>
  </w:style>
  <w:style w:type="character" w:styleId="Hipercze">
    <w:name w:val="Hyperlink"/>
    <w:basedOn w:val="Domylnaczcionkaakapitu"/>
    <w:uiPriority w:val="99"/>
    <w:unhideWhenUsed/>
    <w:rsid w:val="009C201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9C2017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F72165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F72165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F72165"/>
    <w:rPr>
      <w:b/>
      <w:bCs/>
      <w:sz w:val="20"/>
      <w:szCs w:val="20"/>
    </w:rPr>
  </w:style>
  <w:style w:type="character" w:customStyle="1" w:styleId="normaltextrun">
    <w:name w:val="normaltextrun"/>
    <w:basedOn w:val="Domylnaczcionkaakapitu"/>
    <w:qFormat/>
    <w:rsid w:val="00493EEC"/>
  </w:style>
  <w:style w:type="character" w:customStyle="1" w:styleId="eop">
    <w:name w:val="eop"/>
    <w:basedOn w:val="Domylnaczcionkaakapitu"/>
    <w:qFormat/>
    <w:rsid w:val="00493EEC"/>
  </w:style>
  <w:style w:type="paragraph" w:styleId="Nagwek">
    <w:name w:val="header"/>
    <w:basedOn w:val="Normalny"/>
    <w:next w:val="Tekstpodstawowy"/>
    <w:link w:val="NagwekZnak"/>
    <w:uiPriority w:val="99"/>
    <w:unhideWhenUsed/>
    <w:rsid w:val="006403D2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6403D2"/>
    <w:pPr>
      <w:tabs>
        <w:tab w:val="center" w:pos="4536"/>
        <w:tab w:val="right" w:pos="9072"/>
      </w:tabs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6403D2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F72165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F72165"/>
    <w:rPr>
      <w:b/>
      <w:bCs/>
    </w:rPr>
  </w:style>
  <w:style w:type="paragraph" w:customStyle="1" w:styleId="paragraph">
    <w:name w:val="paragraph"/>
    <w:basedOn w:val="Normalny"/>
    <w:qFormat/>
    <w:rsid w:val="00493EE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6403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facebook.com/PrzedszkoleNr3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7D8D99E64D28428306F756837373C1" ma:contentTypeVersion="21" ma:contentTypeDescription="Utwórz nowy dokument." ma:contentTypeScope="" ma:versionID="eb251ad53b143f05c4e713a6a59b8a94">
  <xsd:schema xmlns:xsd="http://www.w3.org/2001/XMLSchema" xmlns:xs="http://www.w3.org/2001/XMLSchema" xmlns:p="http://schemas.microsoft.com/office/2006/metadata/properties" xmlns:ns2="fb1ba1ef-cdd3-468f-9675-1ffec799b070" xmlns:ns3="fe4408af-06c5-4a31-8a68-7710fca2cc6b" targetNamespace="http://schemas.microsoft.com/office/2006/metadata/properties" ma:root="true" ma:fieldsID="0a0423e1b3192bc40eb23b91a0aac09d" ns2:_="" ns3:_="">
    <xsd:import namespace="fb1ba1ef-cdd3-468f-9675-1ffec799b070"/>
    <xsd:import namespace="fe4408af-06c5-4a31-8a68-7710fca2c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ba1ef-cdd3-468f-9675-1ffec799b0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2affbf89-5dd1-4726-9ed9-2541703974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4408af-06c5-4a31-8a68-7710fca2cc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afd716d-1387-4581-84d8-8372675a8045}" ma:internalName="TaxCatchAll" ma:showField="CatchAllData" ma:web="fe4408af-06c5-4a31-8a68-7710fca2c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4408af-06c5-4a31-8a68-7710fca2cc6b" xsi:nil="true"/>
    <lcf76f155ced4ddcb4097134ff3c332f xmlns="fb1ba1ef-cdd3-468f-9675-1ffec799b07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F7B4147-68AB-44B8-848F-4979689CCB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1ba1ef-cdd3-468f-9675-1ffec799b070"/>
    <ds:schemaRef ds:uri="fe4408af-06c5-4a31-8a68-7710fca2c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6B5E2A-7094-419A-A072-A97FDF1C70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80DC62-59AA-4B7C-9567-A373F1E2EA4F}">
  <ds:schemaRefs>
    <ds:schemaRef ds:uri="http://schemas.microsoft.com/office/2006/metadata/properties"/>
    <ds:schemaRef ds:uri="http://schemas.microsoft.com/office/infopath/2007/PartnerControls"/>
    <ds:schemaRef ds:uri="fe4408af-06c5-4a31-8a68-7710fca2cc6b"/>
    <ds:schemaRef ds:uri="fb1ba1ef-cdd3-468f-9675-1ffec799b0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9</Words>
  <Characters>836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Grzybowski, Partner</dc:creator>
  <dc:description/>
  <cp:lastModifiedBy>Julia Cieślik</cp:lastModifiedBy>
  <cp:revision>14</cp:revision>
  <dcterms:created xsi:type="dcterms:W3CDTF">2024-04-22T08:19:00Z</dcterms:created>
  <dcterms:modified xsi:type="dcterms:W3CDTF">2024-05-07T10:3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D8D99E64D28428306F756837373C1</vt:lpwstr>
  </property>
  <property fmtid="{D5CDD505-2E9C-101B-9397-08002B2CF9AE}" pid="3" name="MediaServiceImageTags">
    <vt:lpwstr/>
  </property>
</Properties>
</file>